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proofErr w:type="spellStart"/>
            <w:r>
              <w:t>Tanggal</w:t>
            </w:r>
            <w:proofErr w:type="spellEnd"/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 xml:space="preserve">Nama </w:t>
            </w:r>
            <w:proofErr w:type="spellStart"/>
            <w:r>
              <w:t>Peneliti</w:t>
            </w:r>
            <w:proofErr w:type="spellEnd"/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8AAF0E1" w:rsidR="00E219DC" w:rsidRPr="006D24F6" w:rsidRDefault="00F47C33" w:rsidP="00C400B1">
            <w:pPr>
              <w:rPr>
                <w:b/>
              </w:rPr>
            </w:pPr>
            <w:r>
              <w:rPr>
                <w:b/>
              </w:rPr>
              <w:t>18</w:t>
            </w:r>
            <w:r w:rsidR="003D3109">
              <w:rPr>
                <w:b/>
              </w:rPr>
              <w:t>-07-22 s/d</w:t>
            </w:r>
            <w:r>
              <w:rPr>
                <w:b/>
              </w:rPr>
              <w:t xml:space="preserve"> 22</w:t>
            </w:r>
            <w:r w:rsidR="003D3109">
              <w:rPr>
                <w:b/>
              </w:rPr>
              <w:t>-07-</w:t>
            </w:r>
            <w:r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73FB556B" w14:textId="77777777" w:rsidR="00AB61B0" w:rsidRDefault="00AB61B0" w:rsidP="00773E3B">
      <w:pPr>
        <w:pStyle w:val="ListParagraph"/>
        <w:numPr>
          <w:ilvl w:val="0"/>
          <w:numId w:val="17"/>
        </w:numPr>
      </w:pPr>
    </w:p>
    <w:p w14:paraId="6DEC1421" w14:textId="0C08D89E" w:rsidR="001E613E" w:rsidRDefault="001E613E" w:rsidP="00AB61B0">
      <w:pPr>
        <w:pStyle w:val="ListParagraph"/>
      </w:pP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proofErr w:type="spellStart"/>
            <w:r>
              <w:t>Peke</w:t>
            </w:r>
            <w:r w:rsidR="00EE387E">
              <w:t>rjaan</w:t>
            </w:r>
            <w:proofErr w:type="spellEnd"/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Persentase</w:t>
            </w:r>
            <w:proofErr w:type="spellEnd"/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Catatan</w:t>
            </w:r>
            <w:proofErr w:type="spellEnd"/>
          </w:p>
        </w:tc>
      </w:tr>
      <w:tr w:rsidR="003A0836" w:rsidRPr="00773E3B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3A0836" w:rsidRPr="002A7A26" w:rsidRDefault="003A0836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</w:tcPr>
          <w:p w14:paraId="77BBB61C" w14:textId="4A6AEADB" w:rsidR="003A0836" w:rsidRPr="003D3109" w:rsidRDefault="003A0836" w:rsidP="006B36D3">
            <w:pPr>
              <w:rPr>
                <w:bCs/>
              </w:rPr>
            </w:pPr>
          </w:p>
        </w:tc>
        <w:tc>
          <w:tcPr>
            <w:tcW w:w="1166" w:type="dxa"/>
          </w:tcPr>
          <w:p w14:paraId="77463B2B" w14:textId="3B4C2B00" w:rsidR="003A0836" w:rsidRPr="003D3109" w:rsidRDefault="003A0836" w:rsidP="006B36D3">
            <w:pPr>
              <w:rPr>
                <w:bCs/>
              </w:rPr>
            </w:pPr>
          </w:p>
        </w:tc>
        <w:tc>
          <w:tcPr>
            <w:tcW w:w="1562" w:type="dxa"/>
          </w:tcPr>
          <w:p w14:paraId="5C58C925" w14:textId="0822D4D9" w:rsidR="003A0836" w:rsidRPr="003D3109" w:rsidRDefault="003A0836" w:rsidP="006B36D3">
            <w:pPr>
              <w:rPr>
                <w:bCs/>
              </w:rPr>
            </w:pPr>
          </w:p>
        </w:tc>
        <w:tc>
          <w:tcPr>
            <w:tcW w:w="2250" w:type="dxa"/>
          </w:tcPr>
          <w:p w14:paraId="55297944" w14:textId="0C9D4313" w:rsidR="003A0836" w:rsidRPr="003D3109" w:rsidRDefault="003A0836" w:rsidP="006B36D3">
            <w:pPr>
              <w:rPr>
                <w:bCs/>
                <w:lang w:val="fr-FR"/>
              </w:rPr>
            </w:pPr>
          </w:p>
        </w:tc>
        <w:tc>
          <w:tcPr>
            <w:tcW w:w="3055" w:type="dxa"/>
          </w:tcPr>
          <w:p w14:paraId="331E03F7" w14:textId="46E9A64A" w:rsidR="00DB313C" w:rsidRPr="00773E3B" w:rsidRDefault="00DB313C" w:rsidP="000E7F6D">
            <w:pPr>
              <w:rPr>
                <w:bCs/>
                <w:lang w:val="en-ID"/>
              </w:rPr>
            </w:pPr>
          </w:p>
        </w:tc>
      </w:tr>
      <w:tr w:rsidR="002A7A26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45026760" w:rsidR="002A7A26" w:rsidRPr="002A7A26" w:rsidRDefault="002A7A26" w:rsidP="006B36D3">
            <w:pPr>
              <w:rPr>
                <w:bCs/>
              </w:rPr>
            </w:pPr>
            <w:r w:rsidRPr="002A7A26">
              <w:rPr>
                <w:bCs/>
              </w:rPr>
              <w:t>Selasa</w:t>
            </w:r>
          </w:p>
        </w:tc>
        <w:tc>
          <w:tcPr>
            <w:tcW w:w="2608" w:type="dxa"/>
          </w:tcPr>
          <w:p w14:paraId="6AADC4C0" w14:textId="7D08C273" w:rsidR="002A7A26" w:rsidRPr="003D3109" w:rsidRDefault="002A7A26" w:rsidP="006B36D3">
            <w:pPr>
              <w:rPr>
                <w:bCs/>
              </w:rPr>
            </w:pPr>
          </w:p>
        </w:tc>
        <w:tc>
          <w:tcPr>
            <w:tcW w:w="1166" w:type="dxa"/>
          </w:tcPr>
          <w:p w14:paraId="2761DA1C" w14:textId="359DAD29" w:rsidR="002A7A26" w:rsidRPr="003D3109" w:rsidRDefault="002A7A26" w:rsidP="006B36D3">
            <w:pPr>
              <w:rPr>
                <w:bCs/>
              </w:rPr>
            </w:pPr>
          </w:p>
        </w:tc>
        <w:tc>
          <w:tcPr>
            <w:tcW w:w="1562" w:type="dxa"/>
            <w:vMerge w:val="restart"/>
          </w:tcPr>
          <w:p w14:paraId="6FF92E46" w14:textId="741A723E" w:rsidR="002A7A26" w:rsidRPr="002A7A26" w:rsidRDefault="002A7A26" w:rsidP="006B36D3">
            <w:pPr>
              <w:rPr>
                <w:bCs/>
              </w:rPr>
            </w:pPr>
          </w:p>
        </w:tc>
        <w:tc>
          <w:tcPr>
            <w:tcW w:w="2250" w:type="dxa"/>
          </w:tcPr>
          <w:p w14:paraId="457125EC" w14:textId="6FA76F0A" w:rsidR="002A7A26" w:rsidRPr="00E62584" w:rsidRDefault="002A7A26" w:rsidP="006B36D3">
            <w:pPr>
              <w:rPr>
                <w:b/>
              </w:rPr>
            </w:pPr>
          </w:p>
        </w:tc>
        <w:tc>
          <w:tcPr>
            <w:tcW w:w="3055" w:type="dxa"/>
          </w:tcPr>
          <w:p w14:paraId="20C89731" w14:textId="77777777" w:rsidR="002A7A26" w:rsidRPr="0023144D" w:rsidRDefault="002A7A26" w:rsidP="000E7F6D">
            <w:pPr>
              <w:rPr>
                <w:b/>
              </w:rPr>
            </w:pPr>
          </w:p>
        </w:tc>
      </w:tr>
      <w:tr w:rsidR="002A7A26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46BC2E24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Rabu</w:t>
            </w:r>
          </w:p>
        </w:tc>
        <w:tc>
          <w:tcPr>
            <w:tcW w:w="2608" w:type="dxa"/>
          </w:tcPr>
          <w:p w14:paraId="5755265C" w14:textId="543242AF" w:rsidR="002A7A26" w:rsidRPr="003D3109" w:rsidRDefault="002A7A26" w:rsidP="00DB313C">
            <w:pPr>
              <w:rPr>
                <w:bCs/>
              </w:rPr>
            </w:pPr>
          </w:p>
        </w:tc>
        <w:tc>
          <w:tcPr>
            <w:tcW w:w="1166" w:type="dxa"/>
          </w:tcPr>
          <w:p w14:paraId="78AD8809" w14:textId="5418BDB2" w:rsidR="002A7A26" w:rsidRPr="003D3109" w:rsidRDefault="002A7A26" w:rsidP="00DB313C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3448C1B3" w14:textId="698378A5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663BB064" w14:textId="67F628AE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3055" w:type="dxa"/>
          </w:tcPr>
          <w:p w14:paraId="1AEAC74B" w14:textId="4F050E20" w:rsidR="002A7A26" w:rsidRPr="00AD7DA6" w:rsidRDefault="002A7A26" w:rsidP="00DB313C">
            <w:pPr>
              <w:rPr>
                <w:b/>
              </w:rPr>
            </w:pPr>
          </w:p>
        </w:tc>
      </w:tr>
      <w:tr w:rsidR="002A7A26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</w:tcPr>
          <w:p w14:paraId="4BC1708F" w14:textId="77E15C79" w:rsidR="002A7A26" w:rsidRPr="003D3109" w:rsidRDefault="002A7A26" w:rsidP="00DB313C">
            <w:pPr>
              <w:rPr>
                <w:bCs/>
              </w:rPr>
            </w:pPr>
          </w:p>
        </w:tc>
        <w:tc>
          <w:tcPr>
            <w:tcW w:w="1166" w:type="dxa"/>
          </w:tcPr>
          <w:p w14:paraId="5707F132" w14:textId="2FE82507" w:rsidR="002A7A26" w:rsidRPr="003D3109" w:rsidRDefault="002A7A26" w:rsidP="00DB313C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66BCDD6F" w14:textId="77777777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7687D618" w14:textId="3AF6FA2B" w:rsidR="002A7A26" w:rsidRPr="002A7A26" w:rsidRDefault="002A7A26" w:rsidP="00DB313C">
            <w:pPr>
              <w:rPr>
                <w:bCs/>
              </w:rPr>
            </w:pPr>
          </w:p>
        </w:tc>
        <w:tc>
          <w:tcPr>
            <w:tcW w:w="3055" w:type="dxa"/>
          </w:tcPr>
          <w:p w14:paraId="542D50B3" w14:textId="2735186E" w:rsidR="002A7A26" w:rsidRPr="002A7A26" w:rsidRDefault="002A7A26" w:rsidP="00DB313C">
            <w:pPr>
              <w:rPr>
                <w:bCs/>
              </w:rPr>
            </w:pPr>
          </w:p>
        </w:tc>
      </w:tr>
      <w:tr w:rsidR="00DB313C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DB313C" w:rsidRPr="002A7A26" w:rsidRDefault="00DB313C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5D8438C6" w:rsidR="00DB313C" w:rsidRPr="003D3109" w:rsidRDefault="00DB313C" w:rsidP="00DB313C">
            <w:pPr>
              <w:rPr>
                <w:bCs/>
              </w:rPr>
            </w:pPr>
          </w:p>
        </w:tc>
        <w:tc>
          <w:tcPr>
            <w:tcW w:w="1166" w:type="dxa"/>
          </w:tcPr>
          <w:p w14:paraId="44A16247" w14:textId="15FB1C95" w:rsidR="00DB313C" w:rsidRPr="003D3109" w:rsidRDefault="00DB313C" w:rsidP="00DB313C">
            <w:pPr>
              <w:rPr>
                <w:bCs/>
              </w:rPr>
            </w:pPr>
          </w:p>
        </w:tc>
        <w:tc>
          <w:tcPr>
            <w:tcW w:w="1562" w:type="dxa"/>
          </w:tcPr>
          <w:p w14:paraId="7E440738" w14:textId="37E98E0B" w:rsidR="00DB313C" w:rsidRPr="002A7A26" w:rsidRDefault="00DB313C" w:rsidP="00DB313C">
            <w:pPr>
              <w:rPr>
                <w:bCs/>
              </w:rPr>
            </w:pPr>
          </w:p>
        </w:tc>
        <w:tc>
          <w:tcPr>
            <w:tcW w:w="2250" w:type="dxa"/>
          </w:tcPr>
          <w:p w14:paraId="12D5EFD9" w14:textId="3A17A389" w:rsidR="00DB313C" w:rsidRPr="002A7A26" w:rsidRDefault="00DB313C" w:rsidP="00DB313C">
            <w:pPr>
              <w:rPr>
                <w:bCs/>
              </w:rPr>
            </w:pPr>
          </w:p>
        </w:tc>
        <w:tc>
          <w:tcPr>
            <w:tcW w:w="3055" w:type="dxa"/>
          </w:tcPr>
          <w:p w14:paraId="345F1F17" w14:textId="1BA5937B" w:rsidR="00DB313C" w:rsidRPr="006B453E" w:rsidRDefault="00DB313C" w:rsidP="00DB313C">
            <w:pPr>
              <w:rPr>
                <w:bCs/>
              </w:rPr>
            </w:pPr>
          </w:p>
        </w:tc>
      </w:tr>
    </w:tbl>
    <w:p w14:paraId="74A7B895" w14:textId="3707450A" w:rsidR="008E3A9C" w:rsidRPr="00B304B4" w:rsidRDefault="008E3A9C" w:rsidP="008C5A70">
      <w:pPr>
        <w:rPr>
          <w:color w:val="C00000"/>
        </w:rPr>
      </w:pPr>
    </w:p>
    <w:sectPr w:rsidR="008E3A9C" w:rsidRPr="00B304B4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64982" w14:textId="77777777" w:rsidR="00EA5FB9" w:rsidRDefault="00EA5FB9" w:rsidP="00E02929">
      <w:pPr>
        <w:spacing w:after="0"/>
      </w:pPr>
      <w:r>
        <w:separator/>
      </w:r>
    </w:p>
    <w:p w14:paraId="6EEEDD6F" w14:textId="77777777" w:rsidR="00EA5FB9" w:rsidRDefault="00EA5FB9"/>
  </w:endnote>
  <w:endnote w:type="continuationSeparator" w:id="0">
    <w:p w14:paraId="306BEE61" w14:textId="77777777" w:rsidR="00EA5FB9" w:rsidRDefault="00EA5FB9" w:rsidP="00E02929">
      <w:pPr>
        <w:spacing w:after="0"/>
      </w:pPr>
      <w:r>
        <w:continuationSeparator/>
      </w:r>
    </w:p>
    <w:p w14:paraId="37A4BEEE" w14:textId="77777777" w:rsidR="00EA5FB9" w:rsidRDefault="00EA5FB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D50E36" w14:textId="77777777" w:rsidR="00EA5FB9" w:rsidRDefault="00EA5FB9" w:rsidP="00E02929">
      <w:pPr>
        <w:spacing w:after="0"/>
      </w:pPr>
      <w:r>
        <w:separator/>
      </w:r>
    </w:p>
    <w:p w14:paraId="208F365D" w14:textId="77777777" w:rsidR="00EA5FB9" w:rsidRDefault="00EA5FB9"/>
  </w:footnote>
  <w:footnote w:type="continuationSeparator" w:id="0">
    <w:p w14:paraId="001F982B" w14:textId="77777777" w:rsidR="00EA5FB9" w:rsidRDefault="00EA5FB9" w:rsidP="00E02929">
      <w:pPr>
        <w:spacing w:after="0"/>
      </w:pPr>
      <w:r>
        <w:continuationSeparator/>
      </w:r>
    </w:p>
    <w:p w14:paraId="571D51B5" w14:textId="77777777" w:rsidR="00EA5FB9" w:rsidRDefault="00EA5FB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3"/>
  </w:num>
  <w:num w:numId="2" w16cid:durableId="664943049">
    <w:abstractNumId w:val="15"/>
  </w:num>
  <w:num w:numId="3" w16cid:durableId="55403346">
    <w:abstractNumId w:val="14"/>
  </w:num>
  <w:num w:numId="4" w16cid:durableId="941496932">
    <w:abstractNumId w:val="1"/>
  </w:num>
  <w:num w:numId="5" w16cid:durableId="1177308668">
    <w:abstractNumId w:val="7"/>
  </w:num>
  <w:num w:numId="6" w16cid:durableId="72440199">
    <w:abstractNumId w:val="0"/>
  </w:num>
  <w:num w:numId="7" w16cid:durableId="1759012844">
    <w:abstractNumId w:val="4"/>
  </w:num>
  <w:num w:numId="8" w16cid:durableId="2077507265">
    <w:abstractNumId w:val="6"/>
  </w:num>
  <w:num w:numId="9" w16cid:durableId="2012440076">
    <w:abstractNumId w:val="12"/>
  </w:num>
  <w:num w:numId="10" w16cid:durableId="115611508">
    <w:abstractNumId w:val="2"/>
  </w:num>
  <w:num w:numId="11" w16cid:durableId="480345359">
    <w:abstractNumId w:val="3"/>
  </w:num>
  <w:num w:numId="12" w16cid:durableId="390737311">
    <w:abstractNumId w:val="11"/>
  </w:num>
  <w:num w:numId="13" w16cid:durableId="1348874338">
    <w:abstractNumId w:val="16"/>
  </w:num>
  <w:num w:numId="14" w16cid:durableId="1861701626">
    <w:abstractNumId w:val="8"/>
  </w:num>
  <w:num w:numId="15" w16cid:durableId="1609311777">
    <w:abstractNumId w:val="5"/>
  </w:num>
  <w:num w:numId="16" w16cid:durableId="187531155">
    <w:abstractNumId w:val="10"/>
  </w:num>
  <w:num w:numId="17" w16cid:durableId="123511970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gUA8L+W5C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D24F6"/>
    <w:rsid w:val="006D425E"/>
    <w:rsid w:val="006D7E96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9FB"/>
    <w:rsid w:val="00A46F60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61B0"/>
    <w:rsid w:val="00AB739B"/>
    <w:rsid w:val="00AC3BC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5FB9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3</cp:revision>
  <dcterms:created xsi:type="dcterms:W3CDTF">2022-07-25T04:01:00Z</dcterms:created>
  <dcterms:modified xsi:type="dcterms:W3CDTF">2022-07-25T05:19:00Z</dcterms:modified>
</cp:coreProperties>
</file>